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scuole-di-magia"/>
      <w:r>
        <w:t xml:space="preserve">Le Scuole di Magia</w:t>
      </w:r>
      <w:bookmarkEnd w:id="416"/>
    </w:p>
    <w:bookmarkStart w:id="417" w:name="lescuoledimagia"/>
    <w:bookmarkEnd w:id="417"/>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scuole-di-magia"/>
      <w:r>
        <w:t xml:space="preserve">Accesso alle Scuol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zioni---problemi-nel-lancio-dellincantesimo"/>
      <w:r>
        <w:t xml:space="preserve">Distrazioni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Scuol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13:12Z</dcterms:created>
  <dcterms:modified xsi:type="dcterms:W3CDTF">2021-08-13T14:13:12Z</dcterms:modified>
</cp:coreProperties>
</file>